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45316EF2" w:rsidR="00BE6993" w:rsidRDefault="00BE6993">
      <w:r>
        <w:t>Student Name</w:t>
      </w:r>
      <w:r>
        <w:tab/>
      </w:r>
      <w:r>
        <w:tab/>
        <w:t xml:space="preserve">: </w:t>
      </w:r>
      <w:r w:rsidR="004E77FC">
        <w:t>Niall Phelan</w:t>
      </w:r>
      <w:r w:rsidR="00777661">
        <w:t xml:space="preserve">.  </w:t>
      </w:r>
      <w:r w:rsidR="00777661" w:rsidRPr="00777661">
        <w:t>20086698</w:t>
      </w:r>
    </w:p>
    <w:p w14:paraId="60D48C0D" w14:textId="52698555" w:rsidR="004E77FC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4E77FC" w:rsidRPr="004E77FC">
        <w:t xml:space="preserve"> </w:t>
      </w:r>
      <w:hyperlink r:id="rId10" w:history="1">
        <w:r w:rsidR="004E77FC" w:rsidRPr="000D08BA">
          <w:rPr>
            <w:rStyle w:val="Hyperlink"/>
          </w:rPr>
          <w:t>https://github.com/niallphelan01/IOT-application</w:t>
        </w:r>
      </w:hyperlink>
      <w:r w:rsidR="00BB2666">
        <w:rPr>
          <w:rStyle w:val="Hyperlink"/>
        </w:rPr>
        <w:t xml:space="preserve">                </w:t>
      </w:r>
    </w:p>
    <w:p w14:paraId="43AF15B4" w14:textId="2AB4A354" w:rsidR="002B7610" w:rsidRDefault="004E77FC" w:rsidP="00A960B8">
      <w:pPr>
        <w:tabs>
          <w:tab w:val="left" w:pos="720"/>
          <w:tab w:val="left" w:pos="1440"/>
          <w:tab w:val="left" w:pos="2160"/>
          <w:tab w:val="left" w:pos="2734"/>
        </w:tabs>
        <w:rPr>
          <w:rStyle w:val="Hyperlink"/>
        </w:rPr>
      </w:pPr>
      <w:r>
        <w:t>Website with supporting documents:</w:t>
      </w:r>
      <w:r w:rsidR="00174FA0">
        <w:t xml:space="preserve"> </w:t>
      </w:r>
      <w:hyperlink r:id="rId11" w:history="1">
        <w:r w:rsidR="002B7610" w:rsidRPr="000D08BA">
          <w:rPr>
            <w:rStyle w:val="Hyperlink"/>
          </w:rPr>
          <w:t>http://nphelan_IOT_application.surge.sh</w:t>
        </w:r>
      </w:hyperlink>
      <w:r w:rsidR="000220CA">
        <w:rPr>
          <w:rStyle w:val="Hyperlink"/>
        </w:rPr>
        <w:t xml:space="preserve">  </w:t>
      </w:r>
    </w:p>
    <w:p w14:paraId="6EEA8A48" w14:textId="644ACFF9" w:rsidR="000220CA" w:rsidRDefault="000220CA" w:rsidP="00A960B8">
      <w:pPr>
        <w:tabs>
          <w:tab w:val="left" w:pos="720"/>
          <w:tab w:val="left" w:pos="1440"/>
          <w:tab w:val="left" w:pos="2160"/>
          <w:tab w:val="left" w:pos="2734"/>
        </w:tabs>
      </w:pPr>
      <w:hyperlink r:id="rId12" w:history="1">
        <w:r w:rsidRPr="00F963D2">
          <w:rPr>
            <w:rStyle w:val="Hyperlink"/>
          </w:rPr>
          <w:t>https://niallphelan01.github.io/IOT-website/</w:t>
        </w:r>
      </w:hyperlink>
    </w:p>
    <w:p w14:paraId="08E2F59B" w14:textId="77777777" w:rsidR="000220CA" w:rsidRDefault="000220CA" w:rsidP="00A960B8">
      <w:pPr>
        <w:tabs>
          <w:tab w:val="left" w:pos="720"/>
          <w:tab w:val="left" w:pos="1440"/>
          <w:tab w:val="left" w:pos="2160"/>
          <w:tab w:val="left" w:pos="2734"/>
        </w:tabs>
      </w:pPr>
    </w:p>
    <w:p w14:paraId="07C43C2E" w14:textId="5A0F238B" w:rsidR="002B7610" w:rsidRDefault="002B7610" w:rsidP="00A960B8">
      <w:pPr>
        <w:tabs>
          <w:tab w:val="left" w:pos="720"/>
          <w:tab w:val="left" w:pos="1440"/>
          <w:tab w:val="left" w:pos="2160"/>
          <w:tab w:val="left" w:pos="2734"/>
        </w:tabs>
      </w:pPr>
    </w:p>
    <w:p w14:paraId="11D364AA" w14:textId="75C98713" w:rsidR="00BB2666" w:rsidRDefault="00BB2666" w:rsidP="00A960B8">
      <w:pPr>
        <w:tabs>
          <w:tab w:val="left" w:pos="720"/>
          <w:tab w:val="left" w:pos="1440"/>
          <w:tab w:val="left" w:pos="2160"/>
          <w:tab w:val="left" w:pos="2734"/>
        </w:tabs>
      </w:pPr>
    </w:p>
    <w:p w14:paraId="4F4FE261" w14:textId="77777777" w:rsidR="00BB2666" w:rsidRDefault="00BB2666" w:rsidP="00A960B8">
      <w:pPr>
        <w:tabs>
          <w:tab w:val="left" w:pos="720"/>
          <w:tab w:val="left" w:pos="1440"/>
          <w:tab w:val="left" w:pos="2160"/>
          <w:tab w:val="left" w:pos="2734"/>
        </w:tabs>
      </w:pP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29"/>
        <w:gridCol w:w="3099"/>
        <w:gridCol w:w="3094"/>
        <w:gridCol w:w="2660"/>
        <w:gridCol w:w="4207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58C198B1" w:rsidR="00494B44" w:rsidRDefault="004E77FC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3677" w:type="dxa"/>
            <w:vAlign w:val="center"/>
          </w:tcPr>
          <w:p w14:paraId="13C90F09" w14:textId="77777777" w:rsidR="004E77FC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ltiple GPIO devices (relay, door sensor, tamper)</w:t>
            </w:r>
          </w:p>
          <w:p w14:paraId="24C32D5D" w14:textId="00C7F470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2c sensor (BME 280) </w:t>
            </w:r>
          </w:p>
        </w:tc>
        <w:tc>
          <w:tcPr>
            <w:tcW w:w="2987" w:type="dxa"/>
            <w:vAlign w:val="center"/>
          </w:tcPr>
          <w:p w14:paraId="6EB00972" w14:textId="3FB18C01" w:rsidR="00494B44" w:rsidRDefault="002202A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2643" w:type="dxa"/>
          </w:tcPr>
          <w:p w14:paraId="6C0B0D5C" w14:textId="65970FE0" w:rsidR="00494B44" w:rsidRDefault="002202A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E84DDCB" w:rsidR="00494B44" w:rsidRDefault="004E77FC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3677" w:type="dxa"/>
            <w:vAlign w:val="center"/>
          </w:tcPr>
          <w:p w14:paraId="4740C853" w14:textId="64D4E188" w:rsidR="00494B44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reless only for the </w:t>
            </w:r>
            <w:proofErr w:type="spellStart"/>
            <w:r>
              <w:t>arp</w:t>
            </w:r>
            <w:proofErr w:type="spellEnd"/>
            <w:r>
              <w:t>-scan of devices on the network when the alarm triggers</w:t>
            </w:r>
          </w:p>
        </w:tc>
        <w:tc>
          <w:tcPr>
            <w:tcW w:w="2987" w:type="dxa"/>
            <w:vAlign w:val="center"/>
          </w:tcPr>
          <w:p w14:paraId="1B520121" w14:textId="57E33158" w:rsidR="00494B44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2643" w:type="dxa"/>
          </w:tcPr>
          <w:p w14:paraId="1BBD1FBD" w14:textId="172FE842" w:rsidR="00494B44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below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0E1FC3AB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3677" w:type="dxa"/>
            <w:vAlign w:val="center"/>
          </w:tcPr>
          <w:p w14:paraId="6F445040" w14:textId="31E56A9D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</w:tc>
        <w:tc>
          <w:tcPr>
            <w:tcW w:w="2987" w:type="dxa"/>
            <w:vAlign w:val="center"/>
          </w:tcPr>
          <w:p w14:paraId="2AC7A941" w14:textId="65D21C30" w:rsidR="00494B44" w:rsidRDefault="004E77FC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OT application of prototypical standard with hardcoded devices </w:t>
            </w:r>
          </w:p>
        </w:tc>
        <w:tc>
          <w:tcPr>
            <w:tcW w:w="2643" w:type="dxa"/>
          </w:tcPr>
          <w:p w14:paraId="272464FD" w14:textId="77777777" w:rsidR="00494B44" w:rsidRDefault="002202AD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below</w:t>
            </w:r>
          </w:p>
          <w:p w14:paraId="1C0369F0" w14:textId="7D00EA2B" w:rsidR="00BB2666" w:rsidRDefault="00BB2666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1CCF584B" w:rsidR="00494B44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d knowledge from database, node.js from ICT skills and </w:t>
            </w:r>
            <w:proofErr w:type="spellStart"/>
            <w:r>
              <w:t>ejs</w:t>
            </w:r>
            <w:proofErr w:type="spellEnd"/>
            <w:r>
              <w:t xml:space="preserve"> and harp and surge from web development</w:t>
            </w:r>
          </w:p>
        </w:tc>
        <w:tc>
          <w:tcPr>
            <w:tcW w:w="3677" w:type="dxa"/>
            <w:vAlign w:val="center"/>
          </w:tcPr>
          <w:p w14:paraId="666FEC1B" w14:textId="77777777" w:rsidR="00494B44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QTT from Pi to </w:t>
            </w:r>
            <w:proofErr w:type="spellStart"/>
            <w:r>
              <w:t>Wia</w:t>
            </w:r>
            <w:proofErr w:type="spellEnd"/>
            <w:r>
              <w:t xml:space="preserve"> and </w:t>
            </w:r>
            <w:proofErr w:type="spellStart"/>
            <w:r>
              <w:t>Blynk</w:t>
            </w:r>
            <w:proofErr w:type="spellEnd"/>
            <w:r>
              <w:t>.</w:t>
            </w:r>
          </w:p>
          <w:p w14:paraId="2ECC24B3" w14:textId="77777777" w:rsidR="004E77FC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QTT from </w:t>
            </w:r>
            <w:proofErr w:type="spellStart"/>
            <w:r>
              <w:t>Wia</w:t>
            </w:r>
            <w:proofErr w:type="spellEnd"/>
            <w:r>
              <w:t xml:space="preserve"> to laptop for </w:t>
            </w:r>
            <w:proofErr w:type="spellStart"/>
            <w:r>
              <w:t>mySQL</w:t>
            </w:r>
            <w:proofErr w:type="spellEnd"/>
            <w:r>
              <w:t xml:space="preserve"> server.</w:t>
            </w:r>
          </w:p>
          <w:p w14:paraId="2C3A4885" w14:textId="3A1387AE" w:rsidR="004E77FC" w:rsidRDefault="004E77FC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load (photo and video) from raspberry pi to s3 bucket</w:t>
            </w:r>
          </w:p>
        </w:tc>
        <w:tc>
          <w:tcPr>
            <w:tcW w:w="2987" w:type="dxa"/>
            <w:vAlign w:val="center"/>
          </w:tcPr>
          <w:p w14:paraId="52FCE930" w14:textId="6E14B1C8" w:rsidR="00494B44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e the future section of the documentation, if some of these were achieved including the channel setup via a settings file and web interface this would be of a higher standard. This wasn’t met for this assignment.</w:t>
            </w:r>
          </w:p>
        </w:tc>
        <w:tc>
          <w:tcPr>
            <w:tcW w:w="2643" w:type="dxa"/>
          </w:tcPr>
          <w:p w14:paraId="63B82A18" w14:textId="77777777" w:rsidR="002B7610" w:rsidRDefault="002202AD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ing harp and surge, please see the following website for information on the setup and how it was programmed along with videos and details.</w:t>
            </w:r>
          </w:p>
          <w:p w14:paraId="59173E8A" w14:textId="45F2B97F" w:rsidR="000220CA" w:rsidRDefault="000220CA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F963D2">
                <w:rPr>
                  <w:rStyle w:val="Hyperlink"/>
                </w:rPr>
                <w:t>http://nphelan_IOT_application.surge.sh</w:t>
              </w:r>
            </w:hyperlink>
          </w:p>
          <w:p w14:paraId="58496FFD" w14:textId="77777777" w:rsidR="000220CA" w:rsidRDefault="000220CA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C0BB403" w14:textId="073C8C8E" w:rsidR="00026ABF" w:rsidRDefault="000220CA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’ve also added a </w:t>
            </w:r>
            <w:r w:rsidR="00026ABF">
              <w:t xml:space="preserve">site with </w:t>
            </w:r>
            <w:proofErr w:type="spellStart"/>
            <w:r w:rsidR="00026ABF">
              <w:t>Github</w:t>
            </w:r>
            <w:proofErr w:type="spellEnd"/>
            <w:r w:rsidR="00026ABF">
              <w:t xml:space="preserve"> pages as some features not working with surge. </w:t>
            </w:r>
            <w:hyperlink r:id="rId14" w:history="1">
              <w:r w:rsidR="00026ABF" w:rsidRPr="00F963D2">
                <w:rPr>
                  <w:rStyle w:val="Hyperlink"/>
                </w:rPr>
                <w:t>https://niallphelan01.github.io/IOT-website/</w:t>
              </w:r>
            </w:hyperlink>
          </w:p>
          <w:p w14:paraId="0EA7456B" w14:textId="5ECD10D5" w:rsidR="00494B44" w:rsidRDefault="002B761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B7610">
              <w:t xml:space="preserve"> </w:t>
            </w:r>
            <w:r w:rsidR="002202AD">
              <w:t xml:space="preserve"> 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05E81263" w14:textId="575E71DD" w:rsidR="001B1B64" w:rsidRDefault="00494B44">
      <w:r>
        <w:t>Additional Comments:</w:t>
      </w:r>
    </w:p>
    <w:p w14:paraId="5D431F1F" w14:textId="730DE16B" w:rsidR="00E82AA2" w:rsidRDefault="00E82AA2"/>
    <w:p w14:paraId="334A996A" w14:textId="78440529" w:rsidR="00990775" w:rsidRDefault="00E82AA2" w:rsidP="00990775">
      <w:proofErr w:type="spellStart"/>
      <w:r>
        <w:t>Youtube</w:t>
      </w:r>
      <w:proofErr w:type="spellEnd"/>
      <w:r>
        <w:t xml:space="preserve"> link to video: </w:t>
      </w:r>
      <w:hyperlink r:id="rId15" w:history="1">
        <w:r w:rsidRPr="00F963D2">
          <w:rPr>
            <w:rStyle w:val="Hyperlink"/>
          </w:rPr>
          <w:t>https://www.youtube.com/watch?v=qXZDoCGW8Lo&amp;feature=youtu.be</w:t>
        </w:r>
      </w:hyperlink>
    </w:p>
    <w:p w14:paraId="71C61402" w14:textId="77777777" w:rsidR="00E82AA2" w:rsidRPr="00990775" w:rsidRDefault="00E82AA2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25C7B5" w14:textId="77777777" w:rsidR="00783B01" w:rsidRDefault="00783B01" w:rsidP="007336B7">
      <w:r>
        <w:separator/>
      </w:r>
    </w:p>
  </w:endnote>
  <w:endnote w:type="continuationSeparator" w:id="0">
    <w:p w14:paraId="6C36AF4A" w14:textId="77777777" w:rsidR="00783B01" w:rsidRDefault="00783B01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EC509" w14:textId="77777777" w:rsidR="00783B01" w:rsidRDefault="00783B01" w:rsidP="007336B7">
      <w:r>
        <w:separator/>
      </w:r>
    </w:p>
  </w:footnote>
  <w:footnote w:type="continuationSeparator" w:id="0">
    <w:p w14:paraId="5918D468" w14:textId="77777777" w:rsidR="00783B01" w:rsidRDefault="00783B01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220CA"/>
    <w:rsid w:val="00026ABF"/>
    <w:rsid w:val="00037E85"/>
    <w:rsid w:val="00085B1D"/>
    <w:rsid w:val="000A6262"/>
    <w:rsid w:val="00136450"/>
    <w:rsid w:val="00174FA0"/>
    <w:rsid w:val="001B1B64"/>
    <w:rsid w:val="002202AD"/>
    <w:rsid w:val="0027238D"/>
    <w:rsid w:val="0029578E"/>
    <w:rsid w:val="002B0C48"/>
    <w:rsid w:val="002B7610"/>
    <w:rsid w:val="0031587C"/>
    <w:rsid w:val="0039772B"/>
    <w:rsid w:val="003A19DB"/>
    <w:rsid w:val="003B5DCB"/>
    <w:rsid w:val="003F3102"/>
    <w:rsid w:val="00494B44"/>
    <w:rsid w:val="004E77FC"/>
    <w:rsid w:val="00695A59"/>
    <w:rsid w:val="006A116C"/>
    <w:rsid w:val="006C1458"/>
    <w:rsid w:val="007336B7"/>
    <w:rsid w:val="00777661"/>
    <w:rsid w:val="00783B01"/>
    <w:rsid w:val="009256FA"/>
    <w:rsid w:val="00990775"/>
    <w:rsid w:val="00A30AEB"/>
    <w:rsid w:val="00A90507"/>
    <w:rsid w:val="00A960B8"/>
    <w:rsid w:val="00BB2666"/>
    <w:rsid w:val="00BD67D8"/>
    <w:rsid w:val="00BE6993"/>
    <w:rsid w:val="00C066ED"/>
    <w:rsid w:val="00C421B2"/>
    <w:rsid w:val="00C97648"/>
    <w:rsid w:val="00CC4D7F"/>
    <w:rsid w:val="00E82AA2"/>
    <w:rsid w:val="00E873D2"/>
    <w:rsid w:val="00E91BDD"/>
    <w:rsid w:val="00F45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4E77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7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nphelan_IOT_application.surge.sh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iallphelan01.github.io/IOT-websit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nphelan_IOT_application.surge.sh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youtube.com/watch?v=qXZDoCGW8Lo&amp;feature=youtu.be" TargetMode="External"/><Relationship Id="rId10" Type="http://schemas.openxmlformats.org/officeDocument/2006/relationships/hyperlink" Target="https://github.com/niallphelan01/IOT-application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yperlink" Target="https://niallphelan01.github.io/IOT-websit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BA962E3-DF35-9A4F-8478-D3C5207C0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20086698</cp:lastModifiedBy>
  <cp:revision>2</cp:revision>
  <dcterms:created xsi:type="dcterms:W3CDTF">2019-12-22T18:58:00Z</dcterms:created>
  <dcterms:modified xsi:type="dcterms:W3CDTF">2019-12-22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